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proofErr w:type="spellStart"/>
      <w:r>
        <w:t>PSReadLine</w:t>
      </w:r>
      <w:proofErr w:type="spellEnd"/>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bookmarkStart w:id="4" w:name="_Hlk52465258"/>
      <w:r>
        <w:t>Exploring Windows Compatibility</w:t>
      </w:r>
    </w:p>
    <w:p w14:paraId="0F84D5DC" w14:textId="4324B643" w:rsidR="00F40CEC" w:rsidRDefault="004846F7" w:rsidP="00F40CEC">
      <w:pPr>
        <w:pStyle w:val="ListParagraph"/>
        <w:numPr>
          <w:ilvl w:val="1"/>
          <w:numId w:val="3"/>
        </w:numPr>
      </w:pPr>
      <w:r>
        <w:lastRenderedPageBreak/>
        <w:t>Using Compatibility Solution</w:t>
      </w:r>
    </w:p>
    <w:p w14:paraId="239D8352" w14:textId="68FB4BA0" w:rsidR="002B3F3B" w:rsidRDefault="002B3F3B" w:rsidP="00F40CEC">
      <w:pPr>
        <w:pStyle w:val="ListParagraph"/>
        <w:numPr>
          <w:ilvl w:val="1"/>
          <w:numId w:val="3"/>
        </w:numPr>
      </w:pPr>
      <w:r>
        <w:t xml:space="preserve">Exploring the </w:t>
      </w:r>
      <w:r w:rsidR="004846F7">
        <w:t>compatibility limitations</w:t>
      </w:r>
    </w:p>
    <w:p w14:paraId="0B911EBB" w14:textId="72064C0E" w:rsidR="004846F7" w:rsidRDefault="004846F7" w:rsidP="00F40CEC">
      <w:pPr>
        <w:pStyle w:val="ListParagraph"/>
        <w:numPr>
          <w:ilvl w:val="1"/>
          <w:numId w:val="3"/>
        </w:numPr>
      </w:pPr>
      <w:r>
        <w:t>Exploring the Module Load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77777777" w:rsidR="00402AD3" w:rsidRPr="004B2831" w:rsidRDefault="00402AD3" w:rsidP="00402AD3">
      <w:pPr>
        <w:pStyle w:val="ListParagraph"/>
        <w:numPr>
          <w:ilvl w:val="0"/>
          <w:numId w:val="3"/>
        </w:numPr>
        <w:rPr>
          <w:b/>
          <w:bCs/>
        </w:rPr>
      </w:pPr>
      <w:r w:rsidRPr="004B2831">
        <w:rPr>
          <w:b/>
          <w:bCs/>
        </w:rPr>
        <w:t xml:space="preserve">Managing PowerShell in the </w:t>
      </w:r>
      <w:r>
        <w:rPr>
          <w:b/>
          <w:bCs/>
        </w:rPr>
        <w:t>E</w:t>
      </w:r>
      <w:r w:rsidRPr="004B2831">
        <w:rPr>
          <w:b/>
          <w:bCs/>
        </w:rPr>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402AD3">
      <w:pPr>
        <w:pStyle w:val="ListParagraph"/>
        <w:numPr>
          <w:ilvl w:val="1"/>
          <w:numId w:val="3"/>
        </w:numPr>
      </w:pPr>
      <w:r>
        <w:t>Installing RSAT Tools</w:t>
      </w:r>
    </w:p>
    <w:p w14:paraId="508006EC" w14:textId="64F26494" w:rsidR="000D1F05" w:rsidRDefault="000D1F05" w:rsidP="00402AD3">
      <w:pPr>
        <w:pStyle w:val="ListParagraph"/>
        <w:numPr>
          <w:ilvl w:val="1"/>
          <w:numId w:val="3"/>
        </w:numPr>
      </w:pPr>
      <w:r>
        <w:t>Exploring Package Management</w:t>
      </w:r>
    </w:p>
    <w:p w14:paraId="10CA8759" w14:textId="6ADE8F13" w:rsidR="00402AD3" w:rsidRDefault="000D1F05" w:rsidP="00402AD3">
      <w:pPr>
        <w:pStyle w:val="ListParagraph"/>
        <w:numPr>
          <w:ilvl w:val="1"/>
          <w:numId w:val="3"/>
        </w:numPr>
      </w:pPr>
      <w:r>
        <w:t xml:space="preserve">Exploring PowerShellGet and the </w:t>
      </w:r>
      <w:r w:rsidR="00402AD3">
        <w:t>PS Gallery</w:t>
      </w:r>
    </w:p>
    <w:p w14:paraId="44B72704" w14:textId="77777777" w:rsidR="00402AD3" w:rsidRDefault="00402AD3" w:rsidP="00402AD3">
      <w:pPr>
        <w:pStyle w:val="ListParagraph"/>
        <w:numPr>
          <w:ilvl w:val="1"/>
          <w:numId w:val="3"/>
        </w:numPr>
      </w:pPr>
      <w:r>
        <w:t>Creating and using a local repository</w:t>
      </w:r>
    </w:p>
    <w:p w14:paraId="41609B72" w14:textId="7CC7154E" w:rsidR="00402AD3" w:rsidRDefault="000D1F05" w:rsidP="00402AD3">
      <w:pPr>
        <w:pStyle w:val="ListParagraph"/>
        <w:numPr>
          <w:ilvl w:val="1"/>
          <w:numId w:val="3"/>
        </w:numPr>
      </w:pPr>
      <w:r>
        <w:t>Establishing a code signing environment</w:t>
      </w:r>
    </w:p>
    <w:p w14:paraId="3AD9A5FE" w14:textId="77777777" w:rsidR="00402AD3" w:rsidRDefault="00402AD3" w:rsidP="00402AD3">
      <w:pPr>
        <w:pStyle w:val="ListParagraph"/>
        <w:numPr>
          <w:ilvl w:val="1"/>
          <w:numId w:val="3"/>
        </w:numPr>
      </w:pPr>
      <w:r>
        <w:t xml:space="preserve">Working with Shortcuts and </w:t>
      </w:r>
      <w:proofErr w:type="spellStart"/>
      <w:r>
        <w:t>PSSHortCut</w:t>
      </w:r>
      <w:proofErr w:type="spellEnd"/>
      <w:r>
        <w:t xml:space="preserve"> module</w:t>
      </w:r>
    </w:p>
    <w:p w14:paraId="4AC1E7B3" w14:textId="2587D23B" w:rsidR="00402AD3" w:rsidRDefault="00402AD3" w:rsidP="00402AD3">
      <w:pPr>
        <w:pStyle w:val="ListParagraph"/>
        <w:numPr>
          <w:ilvl w:val="1"/>
          <w:numId w:val="3"/>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5"/>
      <w:commentRangeStart w:id="6"/>
      <w:r w:rsidRPr="002B62C0">
        <w:rPr>
          <w:b/>
          <w:bCs/>
        </w:rPr>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rPr>
          <w:b/>
          <w:bCs/>
        </w:rPr>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D332E9">
      <w:pPr>
        <w:pStyle w:val="ListParagraph"/>
        <w:numPr>
          <w:ilvl w:val="1"/>
          <w:numId w:val="3"/>
        </w:numPr>
      </w:pPr>
      <w:bookmarkStart w:id="7" w:name="_Hlk55233001"/>
      <w:r>
        <w:t>Exploring .NET Assemblies</w:t>
      </w:r>
    </w:p>
    <w:p w14:paraId="313664B8" w14:textId="0CC2B17D" w:rsidR="00D332E9" w:rsidRDefault="00D332E9" w:rsidP="00D332E9">
      <w:pPr>
        <w:pStyle w:val="ListParagraph"/>
        <w:numPr>
          <w:ilvl w:val="1"/>
          <w:numId w:val="3"/>
        </w:numPr>
      </w:pPr>
      <w:r>
        <w:t>Ex</w:t>
      </w:r>
      <w:r w:rsidR="00677600">
        <w:t>ploring</w:t>
      </w:r>
      <w:r>
        <w:t xml:space="preserve"> .NET Classes</w:t>
      </w:r>
    </w:p>
    <w:p w14:paraId="3EC4C145" w14:textId="01A00DE5" w:rsidR="00D332E9" w:rsidRDefault="00D332E9" w:rsidP="00D332E9">
      <w:pPr>
        <w:pStyle w:val="ListParagraph"/>
        <w:numPr>
          <w:ilvl w:val="1"/>
          <w:numId w:val="3"/>
        </w:numPr>
      </w:pPr>
      <w:r>
        <w:t>Leveraging .NET Methods</w:t>
      </w:r>
    </w:p>
    <w:p w14:paraId="6F7EBA90" w14:textId="280F97DE" w:rsidR="000978DB" w:rsidRDefault="000978DB" w:rsidP="000978DB">
      <w:pPr>
        <w:pStyle w:val="ListParagraph"/>
        <w:numPr>
          <w:ilvl w:val="1"/>
          <w:numId w:val="3"/>
        </w:numPr>
      </w:pPr>
      <w:r>
        <w:t xml:space="preserve">Creating a C# </w:t>
      </w:r>
      <w:r w:rsidR="002F2861">
        <w:t>Extension</w:t>
      </w:r>
    </w:p>
    <w:p w14:paraId="2DE05B5D" w14:textId="7B62835F" w:rsidR="00EE1CEC" w:rsidRDefault="00677600" w:rsidP="00D332E9">
      <w:pPr>
        <w:pStyle w:val="ListParagraph"/>
        <w:numPr>
          <w:ilvl w:val="1"/>
          <w:numId w:val="3"/>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7EC8FA55" w14:textId="77777777" w:rsidR="002F2861" w:rsidRPr="002B62C0" w:rsidRDefault="002F2861" w:rsidP="002F2861">
      <w:pPr>
        <w:pStyle w:val="ListParagraph"/>
        <w:numPr>
          <w:ilvl w:val="0"/>
          <w:numId w:val="3"/>
        </w:numPr>
        <w:rPr>
          <w:b/>
          <w:bCs/>
        </w:rPr>
      </w:pPr>
      <w:bookmarkStart w:id="8" w:name="_Hlk55231928"/>
      <w:r w:rsidRPr="002B62C0">
        <w:rPr>
          <w:b/>
          <w:bCs/>
        </w:rPr>
        <w:t>Managing AD</w:t>
      </w:r>
      <w:bookmarkEnd w:id="8"/>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2F2861">
      <w:pPr>
        <w:pStyle w:val="ListParagraph"/>
        <w:numPr>
          <w:ilvl w:val="1"/>
          <w:numId w:val="3"/>
        </w:numPr>
      </w:pPr>
      <w:bookmarkStart w:id="9" w:name="_Hlk55232086"/>
      <w:r>
        <w:t>Installing a Forest Root Domain</w:t>
      </w:r>
    </w:p>
    <w:p w14:paraId="159B16B7" w14:textId="2DF826B8" w:rsidR="00677600" w:rsidRDefault="00677600" w:rsidP="002F2861">
      <w:pPr>
        <w:pStyle w:val="ListParagraph"/>
        <w:numPr>
          <w:ilvl w:val="1"/>
          <w:numId w:val="3"/>
        </w:numPr>
      </w:pPr>
      <w:r>
        <w:t>Testing an AD Installation</w:t>
      </w:r>
    </w:p>
    <w:p w14:paraId="23F21D03" w14:textId="38B7D3C4" w:rsidR="00677600" w:rsidRDefault="00677600" w:rsidP="002F2861">
      <w:pPr>
        <w:pStyle w:val="ListParagraph"/>
        <w:numPr>
          <w:ilvl w:val="1"/>
          <w:numId w:val="3"/>
        </w:numPr>
      </w:pPr>
      <w:r>
        <w:t>Installing a Replica Domain Controller</w:t>
      </w:r>
    </w:p>
    <w:p w14:paraId="1CCA357E" w14:textId="77777777" w:rsidR="002F2861" w:rsidRDefault="002F2861" w:rsidP="002F2861">
      <w:pPr>
        <w:pStyle w:val="ListParagraph"/>
        <w:numPr>
          <w:ilvl w:val="1"/>
          <w:numId w:val="3"/>
        </w:numPr>
      </w:pPr>
      <w:r>
        <w:t>Installing Child Domain</w:t>
      </w:r>
    </w:p>
    <w:p w14:paraId="4BF497C9" w14:textId="77777777" w:rsidR="00677600" w:rsidRDefault="00677600" w:rsidP="00677600">
      <w:pPr>
        <w:pStyle w:val="ListParagraph"/>
        <w:numPr>
          <w:ilvl w:val="1"/>
          <w:numId w:val="3"/>
        </w:numPr>
      </w:pPr>
      <w:r>
        <w:t>Configuring CredSSP</w:t>
      </w:r>
    </w:p>
    <w:p w14:paraId="75ACA7B9" w14:textId="2AFF1FD6" w:rsidR="008B16E7" w:rsidRDefault="002F2861" w:rsidP="008B16E7">
      <w:pPr>
        <w:pStyle w:val="ListParagraph"/>
        <w:numPr>
          <w:ilvl w:val="1"/>
          <w:numId w:val="3"/>
        </w:numPr>
      </w:pPr>
      <w:r>
        <w:t>Creating and Managing AD Users</w:t>
      </w:r>
      <w:r w:rsidR="008B16E7">
        <w:t xml:space="preserve"> and</w:t>
      </w:r>
      <w:r>
        <w:t xml:space="preserve"> groups</w:t>
      </w:r>
    </w:p>
    <w:p w14:paraId="1472E9BC" w14:textId="617BEB9E" w:rsidR="002F2861" w:rsidRDefault="008B16E7" w:rsidP="008B16E7">
      <w:pPr>
        <w:pStyle w:val="ListParagraph"/>
        <w:numPr>
          <w:ilvl w:val="1"/>
          <w:numId w:val="3"/>
        </w:numPr>
      </w:pPr>
      <w:r>
        <w:t>Managing AD Co</w:t>
      </w:r>
      <w:r w:rsidR="002F2861">
        <w:t>mputers</w:t>
      </w:r>
    </w:p>
    <w:p w14:paraId="456F90B2" w14:textId="359AF19D" w:rsidR="002F2861" w:rsidRDefault="002F2861" w:rsidP="002F2861">
      <w:pPr>
        <w:pStyle w:val="ListParagraph"/>
        <w:numPr>
          <w:ilvl w:val="1"/>
          <w:numId w:val="3"/>
        </w:numPr>
      </w:pPr>
      <w:r>
        <w:t>Adding/Removing users using CSV files</w:t>
      </w:r>
    </w:p>
    <w:p w14:paraId="27F453A4" w14:textId="2EE8E7AA" w:rsidR="00677600" w:rsidRDefault="00677600" w:rsidP="00677600">
      <w:pPr>
        <w:pStyle w:val="ListParagraph"/>
        <w:numPr>
          <w:ilvl w:val="1"/>
          <w:numId w:val="3"/>
        </w:numPr>
      </w:pPr>
      <w:r>
        <w:t>Creating a Group Policy Object</w:t>
      </w:r>
      <w:r w:rsidR="008B16E7">
        <w:t>s</w:t>
      </w:r>
    </w:p>
    <w:p w14:paraId="640EDF91" w14:textId="0E55A2E0" w:rsidR="002F2861" w:rsidRDefault="00677600" w:rsidP="002F2861">
      <w:pPr>
        <w:pStyle w:val="ListParagraph"/>
        <w:numPr>
          <w:ilvl w:val="1"/>
          <w:numId w:val="3"/>
        </w:numPr>
      </w:pPr>
      <w:r>
        <w:t>Reporting on AD Computers</w:t>
      </w:r>
    </w:p>
    <w:p w14:paraId="06562E4A" w14:textId="630E8213" w:rsidR="00677600" w:rsidRPr="00806661" w:rsidRDefault="00677600" w:rsidP="002F2861">
      <w:pPr>
        <w:pStyle w:val="ListParagraph"/>
        <w:numPr>
          <w:ilvl w:val="1"/>
          <w:numId w:val="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285E2773" w14:textId="4BFC30E9"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bookmarkStart w:id="10" w:name="_Hlk55232800"/>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bookmarkEnd w:id="10"/>
    <w:p w14:paraId="391DCC0B" w14:textId="33E3F37A" w:rsidR="005A2700" w:rsidRDefault="002B62C0" w:rsidP="002F2861">
      <w:pPr>
        <w:ind w:left="720"/>
      </w:pPr>
      <w:r>
        <w:t>40 pages and 8 recipes</w:t>
      </w:r>
      <w:r w:rsidR="00B55C3B">
        <w:br/>
      </w:r>
      <w:r>
        <w:t xml:space="preserve">New Material - </w:t>
      </w:r>
      <w:r w:rsidR="00806661">
        <w:t>4</w:t>
      </w:r>
      <w:r>
        <w:t>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lastRenderedPageBreak/>
        <w:t>Implement a CA</w:t>
      </w:r>
    </w:p>
    <w:p w14:paraId="26AF12CC" w14:textId="4579A654" w:rsidR="00B55C3B" w:rsidRDefault="00B55C3B" w:rsidP="00B55C3B">
      <w:pPr>
        <w:pStyle w:val="ListParagraph"/>
        <w:numPr>
          <w:ilvl w:val="1"/>
          <w:numId w:val="3"/>
        </w:numPr>
      </w:pPr>
      <w:r>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Pr="006E76A9" w:rsidRDefault="00E64F29" w:rsidP="00B55C3B">
      <w:pPr>
        <w:pStyle w:val="ListParagraph"/>
        <w:numPr>
          <w:ilvl w:val="1"/>
          <w:numId w:val="3"/>
        </w:numPr>
        <w:rPr>
          <w:strike/>
        </w:rPr>
      </w:pPr>
      <w:r w:rsidRPr="006E76A9">
        <w:rPr>
          <w:strike/>
        </w:rP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lastRenderedPageBreak/>
        <w:t>This chapter</w:t>
      </w:r>
      <w:r>
        <w:t xml:space="preserve">, little changed from earlier editions, looks at </w:t>
      </w:r>
      <w:proofErr w:type="gramStart"/>
      <w:r>
        <w:t>printing,.</w:t>
      </w:r>
      <w:proofErr w:type="gramEnd"/>
    </w:p>
    <w:p w14:paraId="03D7ED9A" w14:textId="3CE179AB" w:rsidR="00182C60" w:rsidRDefault="00182C60" w:rsidP="00182C60">
      <w:pPr>
        <w:pStyle w:val="ListParagraph"/>
        <w:numPr>
          <w:ilvl w:val="1"/>
          <w:numId w:val="3"/>
        </w:numPr>
      </w:pPr>
      <w:r>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11"/>
      <w:commentRangeStart w:id="12"/>
      <w:r w:rsidRPr="004B2831">
        <w:rPr>
          <w:b/>
          <w:bCs/>
        </w:rPr>
        <w:t>Managing Azure</w:t>
      </w:r>
      <w:commentRangeEnd w:id="11"/>
      <w:r w:rsidR="006C7113" w:rsidRPr="004B2831">
        <w:rPr>
          <w:rStyle w:val="CommentReference"/>
          <w:b/>
          <w:bCs/>
        </w:rPr>
        <w:commentReference w:id="11"/>
      </w:r>
      <w:commentRangeEnd w:id="12"/>
      <w:r w:rsidR="00D2366F">
        <w:rPr>
          <w:rStyle w:val="CommentReference"/>
        </w:rPr>
        <w:commentReference w:id="12"/>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lastRenderedPageBreak/>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13"/>
      <w:commentRangeStart w:id="14"/>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36C00C33" w:rsidR="004B2831" w:rsidRDefault="000B4334" w:rsidP="004B2831">
      <w:pPr>
        <w:pStyle w:val="ListParagraph"/>
        <w:numPr>
          <w:ilvl w:val="1"/>
          <w:numId w:val="3"/>
        </w:numPr>
      </w:pPr>
      <w:r>
        <w:t>Exploring PowerShell debugging</w:t>
      </w:r>
      <w:r w:rsidR="004B2831">
        <w:t xml:space="preserve"> </w:t>
      </w:r>
    </w:p>
    <w:p w14:paraId="00A0DFB1" w14:textId="18A95181" w:rsidR="002F2861" w:rsidRDefault="002F2861" w:rsidP="004B2831">
      <w:pPr>
        <w:pStyle w:val="ListParagraph"/>
        <w:numPr>
          <w:ilvl w:val="1"/>
          <w:numId w:val="3"/>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5"/>
      <w:commentRangeStart w:id="16"/>
      <w:r w:rsidRPr="00D2366F">
        <w:rPr>
          <w:b/>
          <w:bCs/>
        </w:rPr>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7326C0D9" w:rsidR="004846F7" w:rsidRPr="004846F7" w:rsidRDefault="004F4283"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49C555B8"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6A588A">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6A3E70E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7. </w:t>
            </w:r>
            <w:r w:rsidR="006A588A">
              <w:rPr>
                <w:rFonts w:ascii="Calibri" w:eastAsia="Times New Roman" w:hAnsi="Calibri" w:cs="Calibri"/>
                <w:color w:val="000000"/>
                <w:lang w:eastAsia="en-GB"/>
              </w:rPr>
              <w:t>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7F0A6811" w:rsidR="004846F7" w:rsidRPr="004846F7" w:rsidRDefault="00A400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35C5557E"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677600">
              <w:rPr>
                <w:rFonts w:ascii="Calibri" w:eastAsia="Times New Roman" w:hAnsi="Calibri" w:cs="Calibri"/>
                <w:color w:val="000000"/>
                <w:lang w:eastAsia="en-GB"/>
              </w:rPr>
              <w:t>0</w:t>
            </w:r>
          </w:p>
        </w:tc>
      </w:tr>
    </w:tbl>
    <w:p w14:paraId="228C66B8" w14:textId="77777777" w:rsidR="004846F7" w:rsidRPr="00F40CEC" w:rsidRDefault="004846F7" w:rsidP="004B2831">
      <w:pPr>
        <w:pStyle w:val="ListParagraph"/>
      </w:pPr>
    </w:p>
    <w:sectPr w:rsidR="004846F7"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37C6F" w14:textId="77777777" w:rsidR="00633028" w:rsidRDefault="00633028" w:rsidP="00B17450">
      <w:pPr>
        <w:spacing w:after="0" w:line="240" w:lineRule="auto"/>
      </w:pPr>
      <w:r>
        <w:separator/>
      </w:r>
    </w:p>
  </w:endnote>
  <w:endnote w:type="continuationSeparator" w:id="0">
    <w:p w14:paraId="0AAE47AA" w14:textId="77777777" w:rsidR="00633028" w:rsidRDefault="00633028"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C97FF" w14:textId="77777777" w:rsidR="00633028" w:rsidRDefault="00633028" w:rsidP="00B17450">
      <w:pPr>
        <w:spacing w:after="0" w:line="240" w:lineRule="auto"/>
      </w:pPr>
      <w:r>
        <w:separator/>
      </w:r>
    </w:p>
  </w:footnote>
  <w:footnote w:type="continuationSeparator" w:id="0">
    <w:p w14:paraId="502A92DB" w14:textId="77777777" w:rsidR="00633028" w:rsidRDefault="00633028"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633028">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QUAyyWtkywAAAA="/>
  </w:docVars>
  <w:rsids>
    <w:rsidRoot w:val="00DA7C5D"/>
    <w:rsid w:val="000125ED"/>
    <w:rsid w:val="0006481A"/>
    <w:rsid w:val="00076CDE"/>
    <w:rsid w:val="000968D4"/>
    <w:rsid w:val="000978DB"/>
    <w:rsid w:val="000B0F19"/>
    <w:rsid w:val="000B4334"/>
    <w:rsid w:val="000D1F05"/>
    <w:rsid w:val="001160FC"/>
    <w:rsid w:val="00151C58"/>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3F6186"/>
    <w:rsid w:val="00402AD3"/>
    <w:rsid w:val="004846F7"/>
    <w:rsid w:val="004B2831"/>
    <w:rsid w:val="004F4283"/>
    <w:rsid w:val="00504AB1"/>
    <w:rsid w:val="00526101"/>
    <w:rsid w:val="005404DE"/>
    <w:rsid w:val="00554250"/>
    <w:rsid w:val="00563ED6"/>
    <w:rsid w:val="005A2700"/>
    <w:rsid w:val="005D33BF"/>
    <w:rsid w:val="00633028"/>
    <w:rsid w:val="00633BCF"/>
    <w:rsid w:val="00677600"/>
    <w:rsid w:val="006A588A"/>
    <w:rsid w:val="006C7113"/>
    <w:rsid w:val="006E76A9"/>
    <w:rsid w:val="006F1C99"/>
    <w:rsid w:val="00702CA2"/>
    <w:rsid w:val="00806661"/>
    <w:rsid w:val="00823A40"/>
    <w:rsid w:val="008B16E7"/>
    <w:rsid w:val="008F5C18"/>
    <w:rsid w:val="00983EFA"/>
    <w:rsid w:val="00990560"/>
    <w:rsid w:val="00A1124F"/>
    <w:rsid w:val="00A400B9"/>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3911"/>
    <w:rsid w:val="00EE1CEC"/>
    <w:rsid w:val="00F36388"/>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12</TotalTime>
  <Pages>7</Pages>
  <Words>1338</Words>
  <Characters>763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cp:lastPrinted>2020-07-23T10:04:00Z</cp:lastPrinted>
  <dcterms:created xsi:type="dcterms:W3CDTF">2020-11-02T16:38:00Z</dcterms:created>
  <dcterms:modified xsi:type="dcterms:W3CDTF">2020-11-3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